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For Dentist Internship Position at Premier Dental Institution in Seoul, South Kore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Seoul Dental Excellence Clinic</w:t>
      </w:r>
    </w:p>
    <w:p>
      <w:pPr>
        <w:pStyle w:val="BodyText"/>
      </w:pPr>
      <w:r>
        <w:t xml:space="preserve">123 Gangnam-daero, Gangnam-gu</w:t>
      </w:r>
    </w:p>
    <w:p>
      <w:pPr>
        <w:pStyle w:val="BodyText"/>
      </w:pPr>
      <w:r>
        <w:t xml:space="preserve">Seoul, South Korea 06249</w:t>
      </w:r>
    </w:p>
    <w:bookmarkStart w:id="21" w:name="X7b0c4f77fd9983a1aa30191c8e9ada0dde66c28"/>
    <w:p>
      <w:pPr>
        <w:pStyle w:val="Heading2"/>
      </w:pPr>
      <w:r>
        <w:t xml:space="preserve">Subject: Internship Application Letter for Dentist Position in Seoul, South Korea</w:t>
      </w:r>
    </w:p>
    <w:bookmarkEnd w:id="21"/>
    <w:p>
      <w:pPr>
        <w:pStyle w:val="FirstParagraph"/>
      </w:pPr>
      <w:r>
        <w:t xml:space="preserve">Dear Hiring Manager,</w:t>
      </w:r>
    </w:p>
    <w:p>
      <w:pPr>
        <w:pStyle w:val="BodyText"/>
      </w:pPr>
      <w:r>
        <w:t xml:space="preserve">It is with profound enthusiasm and meticulous preparation that I submit my Internship Application Letter for the Dentist Intern position at your esteemed institution in Seoul, South Korea. As a recently graduated dental professional from [Your Dental School Name] in [Your Country], I have long admired South Korea's pioneering advancements in dental technology, patient-centered care protocols, and its harmonious integration of traditional wisdom with cutting-edge innovation—a model that perfectly aligns with my professional aspirations.</w:t>
      </w:r>
    </w:p>
    <w:p>
      <w:pPr>
        <w:pStyle w:val="BodyText"/>
      </w:pPr>
      <w:r>
        <w:t xml:space="preserve">My academic journey at [Your Dental School] equipped me with comprehensive clinical training across pediatric dentistry, prosthodontics, and minimally invasive operative procedures. I maintained a 3.8 GPA while completing 1,200 hours of supervised clinical practice at the university's teaching hospital. Notably, I spearheaded a community outreach initiative providing free dental screenings to underserved populations in [Your City], where I managed patient consultations, treatment planning for complex cases including orthodontic interventions and periodontal therapies. This experience instilled in me a deep appreciation for culturally sensitive care—a value that resonates profoundly with South Korea's healthcare philosophy emphasizing holistic well-being within community contexts.</w:t>
      </w:r>
    </w:p>
    <w:p>
      <w:pPr>
        <w:pStyle w:val="BodyText"/>
      </w:pPr>
      <w:r>
        <w:t xml:space="preserve">What particularly compels me to pursue this Dentist internship in Seoul, South Korea is the nation's unparalleled reputation for dental excellence. I have followed the groundbreaking work of institutions like Yonsei University Dental Hospital and Severance Dental Clinic, where innovations such as AI-driven diagnostic systems, digital smile design protocols, and biocompatible material science are redefining global standards. Seoul’s status as a hub for dental tourism—drawing over 1 million international patients annually to its state-of-the-art clinics—demonstrates the city's mastery in blending clinical precision with patient experience. I am eager to contribute my skills while learning from practitioners who are shaping tomorrow's dental landscape.</w:t>
      </w:r>
    </w:p>
    <w:p>
      <w:pPr>
        <w:pStyle w:val="BodyText"/>
      </w:pPr>
      <w:r>
        <w:t xml:space="preserve">My motivation extends beyond professional growth; it stems from a genuine fascination with Korean culture and healthcare philosophy. During my academic tenure, I completed intensive Korean language coursework (Level 4 in TOPIK) to prepare for meaningful patient interactions. I've studied the Confucian principle of "Jeong" (deep emotional connection) as it manifests in Korean medical ethics, where practitioners prioritize empathy through meticulous listening—a practice I observed during a virtual exchange with Seoul National University Dental Hospital staff. This cultural immersion aligns perfectly with my belief that exceptional dental care requires understanding not just teeth, but the person behind the smile.</w:t>
      </w:r>
    </w:p>
    <w:p>
      <w:pPr>
        <w:pStyle w:val="BodyText"/>
      </w:pPr>
      <w:r>
        <w:t xml:space="preserve">I recognize that an internship in South Korea Seoul demands adaptability and cross-cultural competence—qualities I've cultivated through international experiences. As a volunteer at [International Dental Mission Program], I collaborated with Thai dental teams to implement mobile clinics serving rural communities, navigating language barriers and resource constraints while maintaining clinical standards. This experience taught me to communicate effectively through non-verbal cues, document treatment plans precisely in multilingual settings, and embrace feedback as growth catalysts—skills directly transferable to Seoul's dynamic dental environment.</w:t>
      </w:r>
    </w:p>
    <w:p>
      <w:pPr>
        <w:pStyle w:val="BodyText"/>
      </w:pPr>
      <w:r>
        <w:t xml:space="preserve">Specifically for your institution, I am drawn by your recent publication on "Digital Workflow Integration in Aesthetic Dentistry" (Journal of Korean Dental Society, 2023), which mirrors my clinical interest in CAD/CAM technology. I am confident that my proficiency with CEREC® systems and experience utilizing intraoral scanners would allow me to contribute immediately to your digital dentistry initiatives while learning from your team's expertise. Furthermore, I have studied Seoul's stringent dental regulations under the Ministry of Health and Welfare, ensuring my practices will fully comply with South Korea's healthcare protocols from day one.</w:t>
      </w:r>
    </w:p>
    <w:p>
      <w:pPr>
        <w:pStyle w:val="BodyText"/>
      </w:pPr>
      <w:r>
        <w:t xml:space="preserve">I understand that an internship in Seoul represents not just a professional opportunity but a profound cultural commitment. I am prepared to relocate immediately, having secured temporary housing near Gangnam-gu and completed the mandatory health screenings required for foreign dental interns under South Korea's Ministry of Health and Welfare guidelines. My goal is to become an asset who bridges global best practices with Seoul's clinical excellence—whether assisting in complex implant procedures, supporting your dental tourism program through multilingual patient care, or participating in community outreach initiatives that embody the spirit of "Daejeon" (the Korean concept of shared prosperity).</w:t>
      </w:r>
    </w:p>
    <w:p>
      <w:pPr>
        <w:pStyle w:val="BodyText"/>
      </w:pPr>
      <w:r>
        <w:t xml:space="preserve">South Korea Seoul represents the apex of contemporary dental innovation where tradition and technology converge to transform patient outcomes. I am not merely seeking an internship—I am seeking a transformative immersion in a healthcare ecosystem that elevates dentistry from mere procedure to holistic well-being. Your clinic’s reputation for nurturing talent while advancing science makes it the ideal environment for me to grow as a Dentist who serves with both technical mastery and cultural sensitivity.</w:t>
      </w:r>
    </w:p>
    <w:p>
      <w:pPr>
        <w:pStyle w:val="BodyText"/>
      </w:pPr>
      <w:r>
        <w:t xml:space="preserve">Thank you for considering my Internship Application Letter. I have attached my CV, academic transcripts, and language proficiency certifications for your review. I welcome the opportunity to discuss how my clinical skills in preventive care, restorative techniques, and cross-cultural communication can contribute to your team’s mission of "Creating Smiles with Precision and Heart" in Seoul’s vibrant dental community. Please contact me at [Your Email] or [Your Phone Number] at your earliest convenience to arrange an interview.</w:t>
      </w:r>
    </w:p>
    <w:p>
      <w:pPr>
        <w:pStyle w:val="BodyText"/>
      </w:pPr>
      <w:r>
        <w:t xml:space="preserve">With sincere appreciation for the honor of this opportunity,</w:t>
      </w:r>
    </w:p>
    <w:p>
      <w:pPr>
        <w:pStyle w:val="BodyText"/>
      </w:pPr>
      <w:r>
        <w:t xml:space="preserve">[Your Full Name]</w:t>
      </w:r>
    </w:p>
    <w:p>
      <w:pPr>
        <w:pStyle w:val="BodyText"/>
      </w:pPr>
      <w:r>
        <w:t xml:space="preserve">Word Count: 852</w:t>
      </w:r>
    </w:p>
    <w:p>
      <w:pPr>
        <w:pStyle w:val="BodyText"/>
      </w:pPr>
      <w:r>
        <w:t xml:space="preserve">This document serves as a comprehensive Internship Application Letter for Dentist candidates targeting South Korea Seoul clinics, incorporating cultural context, technical proficiency, and location-specific commi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Seoul, South Korea</dc:title>
  <dc:creator/>
  <dc:language>en</dc:language>
  <cp:keywords/>
  <dcterms:created xsi:type="dcterms:W3CDTF">2026-07-21T10:40:02Z</dcterms:created>
  <dcterms:modified xsi:type="dcterms:W3CDTF">2026-07-21T10:40:02Z</dcterms:modified>
</cp:coreProperties>
</file>

<file path=docProps/custom.xml><?xml version="1.0" encoding="utf-8"?>
<Properties xmlns="http://schemas.openxmlformats.org/officeDocument/2006/custom-properties" xmlns:vt="http://schemas.openxmlformats.org/officeDocument/2006/docPropsVTypes"/>
</file>